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1" w:name="app-epub-android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PP EPUB ANDROID</w:t>
      </w:r>
    </w:p>
    <w:bookmarkEnd w:id="21"/>
    <w:bookmarkStart w:id="22" w:name="moon-reader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</w:t>
      </w:r>
    </w:p>
    <w:bookmarkEnd w:id="22"/>
    <w:bookmarkEnd w:id="23"/>
    <w:bookmarkStart w:id="27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26" w:name="livros-texto-da-disciplina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Livros-Texto da disciplina</w:t>
      </w:r>
    </w:p>
    <w:bookmarkStart w:id="24" w:name="bibliografia-básica"/>
    <w:p>
      <w:pPr>
        <w:pStyle w:val="Heading3"/>
      </w:pPr>
      <w:r>
        <w:rPr>
          <w:rStyle w:val="SectionNumber"/>
        </w:rPr>
        <w:t xml:space="preserve">0.4.1</w:t>
      </w:r>
      <w:r>
        <w:tab/>
      </w:r>
      <w:r>
        <w:t xml:space="preserve">Bibliografia Básica</w:t>
      </w:r>
    </w:p>
    <w:p>
      <w:pPr>
        <w:pStyle w:val="FirstParagraph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24"/>
    <w:bookmarkStart w:id="25" w:name="bibliografia-complementar"/>
    <w:p>
      <w:pPr>
        <w:pStyle w:val="Heading3"/>
      </w:pPr>
      <w:r>
        <w:rPr>
          <w:rStyle w:val="SectionNumber"/>
        </w:rPr>
        <w:t xml:space="preserve">0.4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25"/>
    <w:bookmarkEnd w:id="26"/>
    <w:bookmarkEnd w:id="27"/>
    <w:bookmarkStart w:id="31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28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End w:id="28"/>
    <w:bookmarkStart w:id="29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bookmarkEnd w:id="29"/>
    <w:bookmarkStart w:id="30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bookmarkEnd w:id="30"/>
    <w:bookmarkEnd w:id="31"/>
    <w:bookmarkStart w:id="36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32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32"/>
    <w:bookmarkStart w:id="33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33"/>
    <w:bookmarkStart w:id="34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34"/>
    <w:bookmarkStart w:id="35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35"/>
    <w:bookmarkEnd w:id="36"/>
    <w:bookmarkStart w:id="39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37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37"/>
    <w:bookmarkStart w:id="38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38"/>
    <w:bookmarkEnd w:id="39"/>
    <w:bookmarkStart w:id="43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41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40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40"/>
    <w:bookmarkEnd w:id="41"/>
    <w:bookmarkStart w:id="42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42"/>
    <w:bookmarkEnd w:id="43"/>
    <w:bookmarkStart w:id="47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44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44"/>
    <w:bookmarkStart w:id="45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45"/>
    <w:bookmarkStart w:id="46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46"/>
    <w:bookmarkEnd w:id="47"/>
    <w:bookmarkStart w:id="50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48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48"/>
    <w:bookmarkStart w:id="49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49"/>
    <w:bookmarkEnd w:id="50"/>
    <w:bookmarkStart w:id="53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51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51"/>
    <w:bookmarkStart w:id="52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52"/>
    <w:bookmarkEnd w:id="53"/>
    <w:bookmarkStart w:id="56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54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54"/>
    <w:bookmarkStart w:id="55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9T05:41:45Z</dcterms:created>
  <dcterms:modified xsi:type="dcterms:W3CDTF">2025-02-19T05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